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D7F5B" w14:textId="7943FF27" w:rsidR="00EE490F" w:rsidRPr="004C4A04" w:rsidRDefault="00EE490F" w:rsidP="002C2015">
      <w:pPr>
        <w:spacing w:after="0"/>
        <w:jc w:val="right"/>
        <w:rPr>
          <w:rFonts w:cstheme="minorHAnsi"/>
        </w:rPr>
      </w:pPr>
    </w:p>
    <w:p w14:paraId="7CA68697" w14:textId="22E63A6A" w:rsidR="00EE490F" w:rsidRPr="004C4A04" w:rsidRDefault="00EE490F" w:rsidP="002C2015">
      <w:pPr>
        <w:spacing w:after="0"/>
        <w:jc w:val="right"/>
        <w:rPr>
          <w:rFonts w:cstheme="minorHAnsi"/>
          <w:rtl/>
        </w:rPr>
      </w:pPr>
    </w:p>
    <w:p w14:paraId="212238FD" w14:textId="7050A86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37D950A" w14:textId="6E13744F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3B215F70" w14:textId="40A07B2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4C501D54" w14:textId="3CCED9F0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6B5C5FD8" w14:textId="01637B91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18D9FDC" w14:textId="798B4FEC" w:rsidR="006D04A3" w:rsidRPr="004C4A04" w:rsidRDefault="006D04A3" w:rsidP="002C2015">
      <w:pPr>
        <w:spacing w:after="0"/>
        <w:jc w:val="right"/>
        <w:rPr>
          <w:rFonts w:cstheme="minorHAnsi"/>
        </w:rPr>
      </w:pPr>
    </w:p>
    <w:p w14:paraId="70861761" w14:textId="05C34B7E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48CF3806" w14:textId="50A52162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69FE9952" w14:textId="4F4CE674" w:rsidR="00EF077D" w:rsidRPr="004C4A04" w:rsidRDefault="00EF077D" w:rsidP="002C2015">
      <w:pPr>
        <w:spacing w:after="0"/>
        <w:jc w:val="right"/>
        <w:rPr>
          <w:rFonts w:cstheme="minorHAnsi"/>
          <w:rtl/>
        </w:rPr>
      </w:pPr>
    </w:p>
    <w:p w14:paraId="5431C2EF" w14:textId="68CDD271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3B0F1CEE" w14:textId="725364D6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04504AD3" w14:textId="1753357B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6E376554" w14:textId="5E3749D0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0A17ABF9" w14:textId="492D2927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1A94233E" w14:textId="77777777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85"/>
        <w:gridCol w:w="4847"/>
      </w:tblGrid>
      <w:tr w:rsidR="009F14F1" w:rsidRPr="004C4A04" w14:paraId="5887FDEB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6DEF758D" w:rsidR="009F14F1" w:rsidRPr="004C4A04" w:rsidRDefault="00156B63" w:rsidP="00DB4F4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="002B454E" w:rsidRPr="004C4A0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9F14F1" w:rsidRPr="004C4A0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F14F1" w:rsidRPr="004C4A04" w14:paraId="4CA7D85F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55A69484" w:rsidR="009F14F1" w:rsidRPr="002763D7" w:rsidRDefault="002763D7" w:rsidP="00DB4F45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</w:t>
            </w:r>
            <w:r w:rsidR="00DB4F45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209DD" w:rsidRPr="004C4A04" w14:paraId="78A5A0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3E80F75" w14:textId="183FD797" w:rsidR="004209DD" w:rsidRPr="002763D7" w:rsidRDefault="002763D7" w:rsidP="002763D7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>
              <w:rPr>
                <w:rFonts w:cstheme="minorHAnsi" w:hint="cs"/>
                <w:color w:val="5279BB"/>
                <w:sz w:val="28"/>
                <w:szCs w:val="28"/>
                <w:rtl/>
              </w:rPr>
              <w:t xml:space="preserve">: </w:t>
            </w:r>
            <w:r>
              <w:rPr>
                <w:rFonts w:cstheme="minorHAnsi" w:hint="cs"/>
                <w:color w:val="F59F52"/>
                <w:sz w:val="28"/>
                <w:szCs w:val="28"/>
              </w:rPr>
              <w:t xml:space="preserve"> </w:t>
            </w:r>
            <w:r w:rsidR="0069357A" w:rsidRPr="009B73D6"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lang w:val="pl-PL"/>
              </w:rPr>
              <w:t>(Diploma/BA/MA/PhD)</w:t>
            </w:r>
            <w:r>
              <w:rPr>
                <w:rFonts w:cstheme="minorHAnsi" w:hint="cs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46FC1" w:rsidRPr="004C4A04" w14:paraId="18971681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8762C87" w14:textId="5467C2A9" w:rsidR="00946FC1" w:rsidRPr="004C4A04" w:rsidRDefault="00946FC1" w:rsidP="00946FC1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  <w:sz w:val="26"/>
                  <w:szCs w:val="26"/>
                </w:rPr>
                <w:id w:val="-802613193"/>
                <w:placeholder>
                  <w:docPart w:val="4B84C80C9242473A9152762B9595610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79234A">
                  <w:rPr>
                    <w:rStyle w:val="af1"/>
                  </w:rPr>
                  <w:t>.</w:t>
                </w:r>
              </w:sdtContent>
            </w:sdt>
          </w:p>
        </w:tc>
      </w:tr>
      <w:tr w:rsidR="00946FC1" w:rsidRPr="004C4A04" w14:paraId="1A33D2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0F434B41" w:rsidR="00946FC1" w:rsidRPr="004C4A04" w:rsidRDefault="00946FC1" w:rsidP="0082575E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5E4EFA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view Visit Dat</w:t>
            </w:r>
            <w:r w:rsidR="0082575E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e: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From</w:t>
            </w:r>
            <w:r w:rsidR="0069357A">
              <w:rPr>
                <w:rFonts w:ascii="DIN NEXT™ ARABIC MEDIUM" w:hAnsi="DIN NEXT™ ARABIC MEDIUM" w:cs="DIN NEXT™ ARABIC MEDIUM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1000891180"/>
                <w:placeholder>
                  <w:docPart w:val="170E2CF8BFBF43DAB8AC0F3A4D181B9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  <w:r w:rsidRPr="005E4EFA">
              <w:rPr>
                <w:rFonts w:ascii="DIN NEXT™ ARABIC MEDIUM" w:hAnsi="DIN NEXT™ ARABIC MEDIUM" w:cs="DIN NEXT™ ARABIC MEDIUM"/>
                <w:color w:val="52B5C2"/>
                <w:rtl/>
              </w:rPr>
              <w:t xml:space="preserve">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To:</w:t>
            </w:r>
            <w:r w:rsidRPr="005E4EFA">
              <w:rPr>
                <w:rFonts w:ascii="DIN NEXT™ ARABIC MEDIUM" w:hAnsi="DIN NEXT™ ARABIC MEDIUM" w:cs="DIN NEXT™ ARABIC MEDIUM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47926402"/>
                <w:placeholder>
                  <w:docPart w:val="F23CEA3A060346DAA3DA101029A7140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03311A2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B032862" w14:textId="4D597358" w:rsidR="004A4432" w:rsidRPr="005E4EFA" w:rsidRDefault="004A4432" w:rsidP="00BD742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CF57F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Number of condition(s)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A4432" w:rsidRPr="004C4A04" w14:paraId="336446DB" w14:textId="77777777" w:rsidTr="00F26F33">
        <w:trPr>
          <w:trHeight w:val="576"/>
          <w:tblCellSpacing w:w="7" w:type="dxa"/>
        </w:trPr>
        <w:tc>
          <w:tcPr>
            <w:tcW w:w="2477" w:type="pct"/>
            <w:shd w:val="clear" w:color="auto" w:fill="D9D9D9" w:themeFill="background1" w:themeFillShade="D9"/>
            <w:vAlign w:val="center"/>
          </w:tcPr>
          <w:p w14:paraId="424FBC53" w14:textId="2EBD70D4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End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823807911"/>
                <w:placeholder>
                  <w:docPart w:val="8DA8DDBF31104AC4BD08C319B62013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  <w:tc>
          <w:tcPr>
            <w:tcW w:w="2501" w:type="pct"/>
            <w:shd w:val="clear" w:color="auto" w:fill="D9D9D9" w:themeFill="background1" w:themeFillShade="D9"/>
            <w:vAlign w:val="center"/>
          </w:tcPr>
          <w:p w14:paraId="1DDC9C48" w14:textId="5308C6BF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Start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62940719"/>
                <w:placeholder>
                  <w:docPart w:val="92191B19FD3E497080E6821B428C4A2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35B7BF1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6816E90" w14:textId="22FECE64" w:rsidR="004A4432" w:rsidRPr="004C4A04" w:rsidRDefault="004A4432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 xml:space="preserve">Contact </w:t>
            </w:r>
            <w:r w:rsidR="006507D6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Details:</w:t>
            </w:r>
          </w:p>
          <w:p w14:paraId="273EE2C3" w14:textId="346F7DD7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Nam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72AB4402" w14:textId="3668D66D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57375DE7" w14:textId="3F63EA8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64AC0138" w14:textId="13C881F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4C4A0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</w:tbl>
    <w:p w14:paraId="42D5EF39" w14:textId="0622A150" w:rsidR="006D04A3" w:rsidRPr="004C4A04" w:rsidRDefault="006D04A3" w:rsidP="002C2015">
      <w:pPr>
        <w:spacing w:after="0"/>
        <w:rPr>
          <w:rFonts w:cstheme="minorHAnsi"/>
          <w:rtl/>
        </w:rPr>
      </w:pPr>
    </w:p>
    <w:p w14:paraId="799338C6" w14:textId="58A1B941" w:rsidR="009F14F1" w:rsidRPr="004C4A04" w:rsidRDefault="009F14F1" w:rsidP="00946FC1">
      <w:pPr>
        <w:spacing w:after="0"/>
        <w:rPr>
          <w:rFonts w:cstheme="minorHAnsi"/>
          <w:rtl/>
        </w:rPr>
      </w:pPr>
    </w:p>
    <w:p w14:paraId="3C3A3BD3" w14:textId="063BD21B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614D33B6" w14:textId="77777777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5A395265" w14:textId="5B59C90A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86BF3D8" w14:textId="77777777" w:rsidR="00D04FD2" w:rsidRPr="004C4A04" w:rsidRDefault="00D04FD2" w:rsidP="002C2015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rtl/>
        </w:rPr>
      </w:pPr>
      <w:bookmarkStart w:id="0" w:name="_Toc119927374"/>
      <w:r w:rsidRPr="004C4A04"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  <w:br w:type="page"/>
      </w:r>
    </w:p>
    <w:p w14:paraId="4CE5A703" w14:textId="641D1B5F" w:rsidR="00DA6F0C" w:rsidRPr="000E3DC1" w:rsidRDefault="00DA6F0C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1" w:name="_Hlk137728555"/>
      <w:bookmarkEnd w:id="0"/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1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st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="00550F0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</w:t>
      </w:r>
      <w:r w:rsidR="00550F0C"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ondition</w:t>
      </w:r>
    </w:p>
    <w:p w14:paraId="2144E9D8" w14:textId="71A2983D" w:rsidR="00DA6F0C" w:rsidRPr="000E3DC1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 w:rsid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69357A"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="0069357A"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DA6F0C" w:rsidRPr="004C4A04" w14:paraId="73571D33" w14:textId="77777777" w:rsidTr="00EE3C25">
        <w:tc>
          <w:tcPr>
            <w:tcW w:w="9628" w:type="dxa"/>
          </w:tcPr>
          <w:p w14:paraId="6BCBCF72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04E2294D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70083080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20B19ADE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88F0C97" w14:textId="18D65C0C" w:rsidR="00DA6F0C" w:rsidRPr="000E3DC1" w:rsidRDefault="0069357A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</w:t>
      </w:r>
      <w:r w:rsidR="00DA6F0C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  <w:r w:rsidR="00DA6F0C"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2E2E3D0" w14:textId="51CE63C2" w:rsidR="00DA6F0C" w:rsidRPr="000B5B91" w:rsidRDefault="00A3230B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e </w:t>
      </w:r>
      <w:r w:rsidR="00DA6F0C"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 xml:space="preserve">procedures and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aken to observe 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>. Report t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at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address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,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cit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ing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data, results of performance indicators</w:t>
      </w:r>
      <w:r w:rsidR="0069357A" w:rsidRPr="000B5B91">
        <w:rPr>
          <w:rFonts w:cstheme="minorHAnsi"/>
          <w:color w:val="000000" w:themeColor="text1"/>
          <w:sz w:val="20"/>
          <w:szCs w:val="20"/>
          <w:lang w:bidi="ar-YE"/>
        </w:rPr>
        <w:t>,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0F6DCA" w14:paraId="3AA8F6AC" w14:textId="77777777" w:rsidTr="00AE6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AD482AF" w14:textId="77777777" w:rsidR="000F6DCA" w:rsidRPr="000B5B91" w:rsidRDefault="000F6DCA" w:rsidP="000B5B91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bookmarkStart w:id="2" w:name="_Hlk150927042"/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15A61F1C" w14:textId="77777777" w:rsidR="000F6DCA" w:rsidRPr="000B5B91" w:rsidRDefault="000F6DCA" w:rsidP="00AE6294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1043D1B" w14:textId="77777777" w:rsidR="000F6DCA" w:rsidRPr="000B5B91" w:rsidRDefault="000F6DCA" w:rsidP="008F475E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0F6DCA" w14:paraId="77F3B803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F0BF15B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08373E34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59F408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6AFC7850" w14:textId="77777777" w:rsidTr="00AE62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BE73483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FD6754F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5F2ADE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36B2810E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2A08407" w14:textId="3DA70468" w:rsidR="000F6DCA" w:rsidRPr="000B5B91" w:rsidRDefault="00852F75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12F60133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0298B05D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bookmarkEnd w:id="2"/>
    </w:tbl>
    <w:p w14:paraId="6B65E51F" w14:textId="77777777" w:rsidR="00044608" w:rsidRDefault="00044608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52A93A24" w14:textId="2E2703B3" w:rsidR="00044608" w:rsidRDefault="00044608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="00587707"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C420701" w14:textId="02155604" w:rsidR="00F632D7" w:rsidRPr="00F632D7" w:rsidRDefault="00F632D7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>s taken</w:t>
      </w:r>
      <w:r w:rsidR="00D852E2">
        <w:rPr>
          <w:rFonts w:ascii="Calibri" w:eastAsia="Calibri" w:hAnsi="Calibri" w:cs="Arial"/>
        </w:rPr>
        <w:t xml:space="preserve"> above</w:t>
      </w:r>
      <w:r>
        <w:rPr>
          <w:rFonts w:ascii="Calibri" w:eastAsia="Calibri" w:hAnsi="Calibri" w:cs="Arial"/>
        </w:rPr>
        <w:t xml:space="preserve">. </w:t>
      </w:r>
    </w:p>
    <w:p w14:paraId="2984226B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bookmarkStart w:id="3" w:name="_Hlk150839649"/>
      <w:r w:rsidRPr="0047555C">
        <w:rPr>
          <w:sz w:val="28"/>
          <w:szCs w:val="28"/>
          <w:lang w:bidi="ar-YE"/>
        </w:rPr>
        <w:t>………………………………………</w:t>
      </w:r>
    </w:p>
    <w:bookmarkEnd w:id="3"/>
    <w:p w14:paraId="4D293BA9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1E2A59A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EF7CB4E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474A253" w14:textId="5AD886EC" w:rsidR="001B0383" w:rsidRDefault="001B0383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8409964" w14:textId="4BAFF383" w:rsidR="00DA6F0C" w:rsidRDefault="00DA6F0C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32"/>
          <w:szCs w:val="32"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2</w:t>
      </w:r>
      <w:r w:rsidR="00215739"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nd</w:t>
      </w:r>
      <w:r w:rsid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="00550F0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</w:t>
      </w:r>
      <w:r w:rsidR="00550F0C"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ondition</w:t>
      </w:r>
    </w:p>
    <w:p w14:paraId="48B0A7A4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6F085048" w14:textId="77777777" w:rsidTr="00AE48AD">
        <w:tc>
          <w:tcPr>
            <w:tcW w:w="9628" w:type="dxa"/>
          </w:tcPr>
          <w:p w14:paraId="3C1C247B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1EB05DB9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2CFCBE5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1EBD89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15A17DE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28529D74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518AEA12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46F4416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3B93A468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A170E43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391E2FEB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9428430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67D6027F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182AB2E8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0F81ECD3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62128B4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1237587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5860AAB6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815738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066712ED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3B4DD162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33667AC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65FBF641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0E22FFA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FB62339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39722A1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BC54284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995A87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D6C5690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AC7497" w14:textId="77777777" w:rsidR="000B5B91" w:rsidRDefault="000B5B91" w:rsidP="000B5B91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54EDDE1" w14:textId="381DC6ED" w:rsidR="00DA6F0C" w:rsidRPr="000E3DC1" w:rsidRDefault="00EC237A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3</w:t>
      </w:r>
      <w:r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rd</w:t>
      </w:r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="00550F0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</w:t>
      </w:r>
      <w:r w:rsidR="00550F0C"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ondition</w:t>
      </w:r>
    </w:p>
    <w:bookmarkEnd w:id="1"/>
    <w:p w14:paraId="2436F71F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5854463D" w14:textId="77777777" w:rsidTr="00AE48AD">
        <w:tc>
          <w:tcPr>
            <w:tcW w:w="9628" w:type="dxa"/>
          </w:tcPr>
          <w:p w14:paraId="6BB3239F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526A6FEA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3417710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0257A503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620F8C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7FB5531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73CE7980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4FFFEF6C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2890EC09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5ABBDB07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253140E5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3181B29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ED6D0E1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2183189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5D5B7609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6D9348DC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65F1E8D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23E02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EFEDF0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8CC1BC0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69515E7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A26454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7888011A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149F387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3B45BDA4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7D890DF2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E90729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3FC46851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CE2BCA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F5D850C" w14:textId="7A069B1B" w:rsidR="000D16F7" w:rsidRPr="000B5B91" w:rsidRDefault="000D16F7" w:rsidP="000B5B91">
      <w:pPr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</w:p>
    <w:sectPr w:rsidR="000D16F7" w:rsidRPr="000B5B91" w:rsidSect="004C4A0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F95481" w14:textId="77777777" w:rsidR="00834E4B" w:rsidRDefault="00834E4B" w:rsidP="00EE490F">
      <w:pPr>
        <w:spacing w:after="0" w:line="240" w:lineRule="auto"/>
      </w:pPr>
      <w:r>
        <w:separator/>
      </w:r>
    </w:p>
  </w:endnote>
  <w:endnote w:type="continuationSeparator" w:id="0">
    <w:p w14:paraId="0242EE49" w14:textId="77777777" w:rsidR="00834E4B" w:rsidRDefault="00834E4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78FFE53F" w:rsidR="00593634" w:rsidRDefault="00593634">
        <w:pPr>
          <w:pStyle w:val="a4"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50F0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D139D7" w14:textId="77777777" w:rsidR="00834E4B" w:rsidRDefault="00834E4B" w:rsidP="00EE490F">
      <w:pPr>
        <w:spacing w:after="0" w:line="240" w:lineRule="auto"/>
      </w:pPr>
      <w:r>
        <w:separator/>
      </w:r>
    </w:p>
  </w:footnote>
  <w:footnote w:type="continuationSeparator" w:id="0">
    <w:p w14:paraId="1F36ACA0" w14:textId="77777777" w:rsidR="00834E4B" w:rsidRDefault="00834E4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593634" w:rsidRDefault="00593634">
    <w:pPr>
      <w:pStyle w:val="a3"/>
    </w:pPr>
    <w:r>
      <w:rPr>
        <w:noProof/>
      </w:rPr>
      <w:drawing>
        <wp:anchor distT="0" distB="0" distL="114300" distR="114300" simplePos="0" relativeHeight="251644928" behindDoc="1" locked="0" layoutInCell="1" allowOverlap="1" wp14:anchorId="4967F9E9" wp14:editId="4A339162">
          <wp:simplePos x="0" y="0"/>
          <wp:positionH relativeFrom="column">
            <wp:posOffset>-739471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AA50A" w14:textId="2B3BA18F" w:rsidR="000E1347" w:rsidRDefault="0035066F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9B1A6E5" wp14:editId="5FB27534">
          <wp:simplePos x="0" y="0"/>
          <wp:positionH relativeFrom="column">
            <wp:posOffset>-680761</wp:posOffset>
          </wp:positionH>
          <wp:positionV relativeFrom="paragraph">
            <wp:posOffset>-427703</wp:posOffset>
          </wp:positionV>
          <wp:extent cx="7492869" cy="10598784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869" cy="105987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63388"/>
    <w:multiLevelType w:val="hybridMultilevel"/>
    <w:tmpl w:val="C75E1F5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136719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8042C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591838">
    <w:abstractNumId w:val="34"/>
  </w:num>
  <w:num w:numId="2" w16cid:durableId="1515219053">
    <w:abstractNumId w:val="28"/>
  </w:num>
  <w:num w:numId="3" w16cid:durableId="1313867757">
    <w:abstractNumId w:val="35"/>
  </w:num>
  <w:num w:numId="4" w16cid:durableId="2005890936">
    <w:abstractNumId w:val="38"/>
  </w:num>
  <w:num w:numId="5" w16cid:durableId="1336347123">
    <w:abstractNumId w:val="21"/>
  </w:num>
  <w:num w:numId="6" w16cid:durableId="1332754544">
    <w:abstractNumId w:val="37"/>
  </w:num>
  <w:num w:numId="7" w16cid:durableId="1715888472">
    <w:abstractNumId w:val="20"/>
  </w:num>
  <w:num w:numId="8" w16cid:durableId="1437020936">
    <w:abstractNumId w:val="4"/>
  </w:num>
  <w:num w:numId="9" w16cid:durableId="742801174">
    <w:abstractNumId w:val="15"/>
  </w:num>
  <w:num w:numId="10" w16cid:durableId="348062901">
    <w:abstractNumId w:val="1"/>
  </w:num>
  <w:num w:numId="11" w16cid:durableId="1433739899">
    <w:abstractNumId w:val="14"/>
  </w:num>
  <w:num w:numId="12" w16cid:durableId="146939793">
    <w:abstractNumId w:val="2"/>
  </w:num>
  <w:num w:numId="13" w16cid:durableId="909970956">
    <w:abstractNumId w:val="5"/>
  </w:num>
  <w:num w:numId="14" w16cid:durableId="1336572505">
    <w:abstractNumId w:val="13"/>
  </w:num>
  <w:num w:numId="15" w16cid:durableId="1607427172">
    <w:abstractNumId w:val="27"/>
  </w:num>
  <w:num w:numId="16" w16cid:durableId="1743673358">
    <w:abstractNumId w:val="12"/>
  </w:num>
  <w:num w:numId="17" w16cid:durableId="1058624429">
    <w:abstractNumId w:val="19"/>
  </w:num>
  <w:num w:numId="18" w16cid:durableId="1044788939">
    <w:abstractNumId w:val="23"/>
  </w:num>
  <w:num w:numId="19" w16cid:durableId="23286003">
    <w:abstractNumId w:val="32"/>
  </w:num>
  <w:num w:numId="20" w16cid:durableId="2044210132">
    <w:abstractNumId w:val="18"/>
  </w:num>
  <w:num w:numId="21" w16cid:durableId="1837645308">
    <w:abstractNumId w:val="24"/>
  </w:num>
  <w:num w:numId="22" w16cid:durableId="975257144">
    <w:abstractNumId w:val="26"/>
  </w:num>
  <w:num w:numId="23" w16cid:durableId="2087217947">
    <w:abstractNumId w:val="36"/>
  </w:num>
  <w:num w:numId="24" w16cid:durableId="1607617529">
    <w:abstractNumId w:val="6"/>
  </w:num>
  <w:num w:numId="25" w16cid:durableId="472331458">
    <w:abstractNumId w:val="31"/>
  </w:num>
  <w:num w:numId="26" w16cid:durableId="1900364906">
    <w:abstractNumId w:val="16"/>
  </w:num>
  <w:num w:numId="27" w16cid:durableId="239024780">
    <w:abstractNumId w:val="25"/>
  </w:num>
  <w:num w:numId="28" w16cid:durableId="1975334935">
    <w:abstractNumId w:val="0"/>
  </w:num>
  <w:num w:numId="29" w16cid:durableId="1871995166">
    <w:abstractNumId w:val="3"/>
  </w:num>
  <w:num w:numId="30" w16cid:durableId="116067154">
    <w:abstractNumId w:val="22"/>
  </w:num>
  <w:num w:numId="31" w16cid:durableId="1312826913">
    <w:abstractNumId w:val="9"/>
  </w:num>
  <w:num w:numId="32" w16cid:durableId="1989050186">
    <w:abstractNumId w:val="33"/>
  </w:num>
  <w:num w:numId="33" w16cid:durableId="774714296">
    <w:abstractNumId w:val="10"/>
  </w:num>
  <w:num w:numId="34" w16cid:durableId="1218392676">
    <w:abstractNumId w:val="29"/>
  </w:num>
  <w:num w:numId="35" w16cid:durableId="122816645">
    <w:abstractNumId w:val="11"/>
  </w:num>
  <w:num w:numId="36" w16cid:durableId="438913600">
    <w:abstractNumId w:val="7"/>
  </w:num>
  <w:num w:numId="37" w16cid:durableId="1062827898">
    <w:abstractNumId w:val="8"/>
  </w:num>
  <w:num w:numId="38" w16cid:durableId="1180701009">
    <w:abstractNumId w:val="17"/>
  </w:num>
  <w:num w:numId="39" w16cid:durableId="40399338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NDUyNLUwNjBX0lEKTi0uzszPAykwrgUALd8qhC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63E2"/>
    <w:rsid w:val="00033E49"/>
    <w:rsid w:val="00037F30"/>
    <w:rsid w:val="000412A4"/>
    <w:rsid w:val="00042349"/>
    <w:rsid w:val="00044608"/>
    <w:rsid w:val="00044840"/>
    <w:rsid w:val="000455C2"/>
    <w:rsid w:val="00050011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15B4"/>
    <w:rsid w:val="000B5B91"/>
    <w:rsid w:val="000B698E"/>
    <w:rsid w:val="000C0FCB"/>
    <w:rsid w:val="000C1B9B"/>
    <w:rsid w:val="000C1F14"/>
    <w:rsid w:val="000D16F7"/>
    <w:rsid w:val="000D35F5"/>
    <w:rsid w:val="000E1347"/>
    <w:rsid w:val="000E2809"/>
    <w:rsid w:val="000E33F1"/>
    <w:rsid w:val="000E3DC1"/>
    <w:rsid w:val="000E5272"/>
    <w:rsid w:val="000E6B0F"/>
    <w:rsid w:val="000E745A"/>
    <w:rsid w:val="000F105E"/>
    <w:rsid w:val="000F6DCA"/>
    <w:rsid w:val="00101D9F"/>
    <w:rsid w:val="0010502F"/>
    <w:rsid w:val="00111D50"/>
    <w:rsid w:val="00120AF9"/>
    <w:rsid w:val="0012372B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56B63"/>
    <w:rsid w:val="00163BF7"/>
    <w:rsid w:val="0016760E"/>
    <w:rsid w:val="00177A41"/>
    <w:rsid w:val="00180D83"/>
    <w:rsid w:val="001855D7"/>
    <w:rsid w:val="00192F19"/>
    <w:rsid w:val="0019749E"/>
    <w:rsid w:val="001A1DE6"/>
    <w:rsid w:val="001A30FC"/>
    <w:rsid w:val="001A333A"/>
    <w:rsid w:val="001A5641"/>
    <w:rsid w:val="001B0383"/>
    <w:rsid w:val="001B3E25"/>
    <w:rsid w:val="001C193F"/>
    <w:rsid w:val="001D2CD2"/>
    <w:rsid w:val="001D5443"/>
    <w:rsid w:val="001E0B4C"/>
    <w:rsid w:val="001E7746"/>
    <w:rsid w:val="001F34EE"/>
    <w:rsid w:val="001F36AC"/>
    <w:rsid w:val="002000F3"/>
    <w:rsid w:val="00203989"/>
    <w:rsid w:val="00211992"/>
    <w:rsid w:val="002122D1"/>
    <w:rsid w:val="00215739"/>
    <w:rsid w:val="002176F6"/>
    <w:rsid w:val="00230C6D"/>
    <w:rsid w:val="002327B5"/>
    <w:rsid w:val="00234A80"/>
    <w:rsid w:val="0023530D"/>
    <w:rsid w:val="00235C0E"/>
    <w:rsid w:val="0023713F"/>
    <w:rsid w:val="0024111A"/>
    <w:rsid w:val="0024167F"/>
    <w:rsid w:val="00246BB2"/>
    <w:rsid w:val="00246DBD"/>
    <w:rsid w:val="00251E09"/>
    <w:rsid w:val="00253D6B"/>
    <w:rsid w:val="00254CE8"/>
    <w:rsid w:val="0026325B"/>
    <w:rsid w:val="002650C0"/>
    <w:rsid w:val="00266508"/>
    <w:rsid w:val="0027345A"/>
    <w:rsid w:val="00274739"/>
    <w:rsid w:val="002761CB"/>
    <w:rsid w:val="002763D7"/>
    <w:rsid w:val="00282AB3"/>
    <w:rsid w:val="00284E2F"/>
    <w:rsid w:val="00285AF6"/>
    <w:rsid w:val="00286253"/>
    <w:rsid w:val="002A0738"/>
    <w:rsid w:val="002A22D7"/>
    <w:rsid w:val="002A5544"/>
    <w:rsid w:val="002A7A20"/>
    <w:rsid w:val="002A7D5F"/>
    <w:rsid w:val="002B454E"/>
    <w:rsid w:val="002B6344"/>
    <w:rsid w:val="002C0FD2"/>
    <w:rsid w:val="002C2015"/>
    <w:rsid w:val="002C21E7"/>
    <w:rsid w:val="002C3FAA"/>
    <w:rsid w:val="002C6A72"/>
    <w:rsid w:val="002C7CD3"/>
    <w:rsid w:val="002D35DE"/>
    <w:rsid w:val="002E63AD"/>
    <w:rsid w:val="002E7678"/>
    <w:rsid w:val="002E7957"/>
    <w:rsid w:val="00300E8A"/>
    <w:rsid w:val="003111D5"/>
    <w:rsid w:val="00327099"/>
    <w:rsid w:val="00327D01"/>
    <w:rsid w:val="00333C18"/>
    <w:rsid w:val="00334435"/>
    <w:rsid w:val="003401C7"/>
    <w:rsid w:val="00342DE7"/>
    <w:rsid w:val="00346276"/>
    <w:rsid w:val="00347B4B"/>
    <w:rsid w:val="0035066F"/>
    <w:rsid w:val="00352E47"/>
    <w:rsid w:val="00357E68"/>
    <w:rsid w:val="0039018C"/>
    <w:rsid w:val="00390C0D"/>
    <w:rsid w:val="003A762E"/>
    <w:rsid w:val="003B2D8F"/>
    <w:rsid w:val="003B3517"/>
    <w:rsid w:val="003B44D3"/>
    <w:rsid w:val="003C1003"/>
    <w:rsid w:val="003C54AD"/>
    <w:rsid w:val="003C7748"/>
    <w:rsid w:val="003C7ADF"/>
    <w:rsid w:val="003D0AA4"/>
    <w:rsid w:val="003D12FA"/>
    <w:rsid w:val="003D6D34"/>
    <w:rsid w:val="003E48DE"/>
    <w:rsid w:val="003F00A8"/>
    <w:rsid w:val="003F01A9"/>
    <w:rsid w:val="003F166A"/>
    <w:rsid w:val="003F3E71"/>
    <w:rsid w:val="003F5C78"/>
    <w:rsid w:val="003F7B3F"/>
    <w:rsid w:val="00401F9D"/>
    <w:rsid w:val="00402ECE"/>
    <w:rsid w:val="0040412E"/>
    <w:rsid w:val="0041561F"/>
    <w:rsid w:val="00416BFE"/>
    <w:rsid w:val="004209DD"/>
    <w:rsid w:val="0042237E"/>
    <w:rsid w:val="00425A49"/>
    <w:rsid w:val="00425E24"/>
    <w:rsid w:val="0043155E"/>
    <w:rsid w:val="00442309"/>
    <w:rsid w:val="00456E6B"/>
    <w:rsid w:val="00461566"/>
    <w:rsid w:val="0047555C"/>
    <w:rsid w:val="00481C30"/>
    <w:rsid w:val="00490B11"/>
    <w:rsid w:val="00491FCB"/>
    <w:rsid w:val="00495ADA"/>
    <w:rsid w:val="0049716E"/>
    <w:rsid w:val="004A4432"/>
    <w:rsid w:val="004A467C"/>
    <w:rsid w:val="004B4760"/>
    <w:rsid w:val="004C4A04"/>
    <w:rsid w:val="004C5EBA"/>
    <w:rsid w:val="004D05F8"/>
    <w:rsid w:val="004E3BD6"/>
    <w:rsid w:val="004F78FD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0F0C"/>
    <w:rsid w:val="00553B10"/>
    <w:rsid w:val="00561601"/>
    <w:rsid w:val="00564E9D"/>
    <w:rsid w:val="00565B37"/>
    <w:rsid w:val="005747B1"/>
    <w:rsid w:val="00577D27"/>
    <w:rsid w:val="00582125"/>
    <w:rsid w:val="00582AC7"/>
    <w:rsid w:val="00587707"/>
    <w:rsid w:val="00591A26"/>
    <w:rsid w:val="00593634"/>
    <w:rsid w:val="00593B1C"/>
    <w:rsid w:val="00597AC7"/>
    <w:rsid w:val="005A146D"/>
    <w:rsid w:val="005A7B3E"/>
    <w:rsid w:val="005B1E8D"/>
    <w:rsid w:val="005B22C5"/>
    <w:rsid w:val="005B4B63"/>
    <w:rsid w:val="005B693A"/>
    <w:rsid w:val="005B7AAC"/>
    <w:rsid w:val="005C213E"/>
    <w:rsid w:val="005D3F46"/>
    <w:rsid w:val="005E12FB"/>
    <w:rsid w:val="005E749B"/>
    <w:rsid w:val="005E7DA8"/>
    <w:rsid w:val="005F2EDF"/>
    <w:rsid w:val="00602433"/>
    <w:rsid w:val="00610016"/>
    <w:rsid w:val="006166D1"/>
    <w:rsid w:val="00630073"/>
    <w:rsid w:val="00632955"/>
    <w:rsid w:val="006334B0"/>
    <w:rsid w:val="0063461C"/>
    <w:rsid w:val="00640927"/>
    <w:rsid w:val="006507D6"/>
    <w:rsid w:val="00651F71"/>
    <w:rsid w:val="006643D3"/>
    <w:rsid w:val="00665003"/>
    <w:rsid w:val="0066519A"/>
    <w:rsid w:val="00670149"/>
    <w:rsid w:val="00675C17"/>
    <w:rsid w:val="00676DBA"/>
    <w:rsid w:val="006774BD"/>
    <w:rsid w:val="0068009C"/>
    <w:rsid w:val="006802B4"/>
    <w:rsid w:val="0069056D"/>
    <w:rsid w:val="0069357A"/>
    <w:rsid w:val="00696A1F"/>
    <w:rsid w:val="006A1873"/>
    <w:rsid w:val="006A5DD6"/>
    <w:rsid w:val="006B08C3"/>
    <w:rsid w:val="006B12D6"/>
    <w:rsid w:val="006B3CD5"/>
    <w:rsid w:val="006B61DF"/>
    <w:rsid w:val="006C169E"/>
    <w:rsid w:val="006C5FF9"/>
    <w:rsid w:val="006C7BE8"/>
    <w:rsid w:val="006D04A3"/>
    <w:rsid w:val="006E2453"/>
    <w:rsid w:val="006E6E3C"/>
    <w:rsid w:val="006E7D6D"/>
    <w:rsid w:val="007065FD"/>
    <w:rsid w:val="00711EE8"/>
    <w:rsid w:val="00713119"/>
    <w:rsid w:val="00714116"/>
    <w:rsid w:val="0072193C"/>
    <w:rsid w:val="00721E27"/>
    <w:rsid w:val="00724DD5"/>
    <w:rsid w:val="00746E30"/>
    <w:rsid w:val="007472B0"/>
    <w:rsid w:val="00751E8E"/>
    <w:rsid w:val="00766A99"/>
    <w:rsid w:val="00772B4C"/>
    <w:rsid w:val="007730F2"/>
    <w:rsid w:val="00792BCB"/>
    <w:rsid w:val="007A5261"/>
    <w:rsid w:val="007A7FEF"/>
    <w:rsid w:val="007B47A0"/>
    <w:rsid w:val="007C6331"/>
    <w:rsid w:val="007D0DBB"/>
    <w:rsid w:val="007E058D"/>
    <w:rsid w:val="007E0748"/>
    <w:rsid w:val="007E1F1C"/>
    <w:rsid w:val="007E53DB"/>
    <w:rsid w:val="007F337D"/>
    <w:rsid w:val="007F6CB6"/>
    <w:rsid w:val="00805B72"/>
    <w:rsid w:val="00821254"/>
    <w:rsid w:val="0082575E"/>
    <w:rsid w:val="00827750"/>
    <w:rsid w:val="00834E4B"/>
    <w:rsid w:val="00845249"/>
    <w:rsid w:val="0085076A"/>
    <w:rsid w:val="0085241E"/>
    <w:rsid w:val="00852F75"/>
    <w:rsid w:val="00855690"/>
    <w:rsid w:val="0087042D"/>
    <w:rsid w:val="00877341"/>
    <w:rsid w:val="0089588E"/>
    <w:rsid w:val="00895A82"/>
    <w:rsid w:val="00897220"/>
    <w:rsid w:val="00897B2A"/>
    <w:rsid w:val="008A1157"/>
    <w:rsid w:val="008A363B"/>
    <w:rsid w:val="008A39A1"/>
    <w:rsid w:val="008A5110"/>
    <w:rsid w:val="008B2211"/>
    <w:rsid w:val="008B7C8A"/>
    <w:rsid w:val="008C1F7D"/>
    <w:rsid w:val="008C2DC8"/>
    <w:rsid w:val="008C41B9"/>
    <w:rsid w:val="008D08B0"/>
    <w:rsid w:val="008D34B7"/>
    <w:rsid w:val="008E08AA"/>
    <w:rsid w:val="008E6FB8"/>
    <w:rsid w:val="008F3611"/>
    <w:rsid w:val="008F42F3"/>
    <w:rsid w:val="00905031"/>
    <w:rsid w:val="0090602B"/>
    <w:rsid w:val="00910D84"/>
    <w:rsid w:val="0091711F"/>
    <w:rsid w:val="00917212"/>
    <w:rsid w:val="009203B9"/>
    <w:rsid w:val="00920B91"/>
    <w:rsid w:val="00920DA3"/>
    <w:rsid w:val="00923C8F"/>
    <w:rsid w:val="00924D72"/>
    <w:rsid w:val="009403D8"/>
    <w:rsid w:val="009403DF"/>
    <w:rsid w:val="009406AC"/>
    <w:rsid w:val="00946FC1"/>
    <w:rsid w:val="009530E1"/>
    <w:rsid w:val="00957986"/>
    <w:rsid w:val="0096672E"/>
    <w:rsid w:val="00970132"/>
    <w:rsid w:val="0097256E"/>
    <w:rsid w:val="009769AC"/>
    <w:rsid w:val="00980EDF"/>
    <w:rsid w:val="00984299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D5"/>
    <w:rsid w:val="009F6317"/>
    <w:rsid w:val="00A01B91"/>
    <w:rsid w:val="00A05136"/>
    <w:rsid w:val="00A10D51"/>
    <w:rsid w:val="00A25844"/>
    <w:rsid w:val="00A3230B"/>
    <w:rsid w:val="00A3466B"/>
    <w:rsid w:val="00A34D6B"/>
    <w:rsid w:val="00A350BE"/>
    <w:rsid w:val="00A35828"/>
    <w:rsid w:val="00A35F1B"/>
    <w:rsid w:val="00A372A9"/>
    <w:rsid w:val="00A502C1"/>
    <w:rsid w:val="00A53EDE"/>
    <w:rsid w:val="00A5558A"/>
    <w:rsid w:val="00A57EF5"/>
    <w:rsid w:val="00A62934"/>
    <w:rsid w:val="00A63AD0"/>
    <w:rsid w:val="00A67155"/>
    <w:rsid w:val="00A7204A"/>
    <w:rsid w:val="00A72AC3"/>
    <w:rsid w:val="00A80602"/>
    <w:rsid w:val="00A970C3"/>
    <w:rsid w:val="00AA2653"/>
    <w:rsid w:val="00AA2FF6"/>
    <w:rsid w:val="00AA6798"/>
    <w:rsid w:val="00AB0FDC"/>
    <w:rsid w:val="00AB28BB"/>
    <w:rsid w:val="00AB7BAB"/>
    <w:rsid w:val="00AC24C6"/>
    <w:rsid w:val="00AC732B"/>
    <w:rsid w:val="00AD423B"/>
    <w:rsid w:val="00AD5A99"/>
    <w:rsid w:val="00AE0516"/>
    <w:rsid w:val="00AE6294"/>
    <w:rsid w:val="00AE6AD7"/>
    <w:rsid w:val="00B04117"/>
    <w:rsid w:val="00B16732"/>
    <w:rsid w:val="00B174B5"/>
    <w:rsid w:val="00B22AAC"/>
    <w:rsid w:val="00B32974"/>
    <w:rsid w:val="00B3329F"/>
    <w:rsid w:val="00B345FC"/>
    <w:rsid w:val="00B34D0E"/>
    <w:rsid w:val="00B378BB"/>
    <w:rsid w:val="00B4010A"/>
    <w:rsid w:val="00B434AA"/>
    <w:rsid w:val="00B51540"/>
    <w:rsid w:val="00B5164E"/>
    <w:rsid w:val="00B727DA"/>
    <w:rsid w:val="00B7529B"/>
    <w:rsid w:val="00B80620"/>
    <w:rsid w:val="00B80926"/>
    <w:rsid w:val="00B82015"/>
    <w:rsid w:val="00B87EB8"/>
    <w:rsid w:val="00B93E29"/>
    <w:rsid w:val="00B97B1E"/>
    <w:rsid w:val="00B97C5A"/>
    <w:rsid w:val="00BA3AEC"/>
    <w:rsid w:val="00BB082A"/>
    <w:rsid w:val="00BB15BF"/>
    <w:rsid w:val="00BB3C78"/>
    <w:rsid w:val="00BB4D8C"/>
    <w:rsid w:val="00BD0106"/>
    <w:rsid w:val="00BD742F"/>
    <w:rsid w:val="00BE2A01"/>
    <w:rsid w:val="00BE4991"/>
    <w:rsid w:val="00BE5E3F"/>
    <w:rsid w:val="00BF3138"/>
    <w:rsid w:val="00BF4D7C"/>
    <w:rsid w:val="00BF5651"/>
    <w:rsid w:val="00C01BEE"/>
    <w:rsid w:val="00C0233A"/>
    <w:rsid w:val="00C13E94"/>
    <w:rsid w:val="00C16B6B"/>
    <w:rsid w:val="00C1739D"/>
    <w:rsid w:val="00C25F80"/>
    <w:rsid w:val="00C30E9C"/>
    <w:rsid w:val="00C320FC"/>
    <w:rsid w:val="00C32F42"/>
    <w:rsid w:val="00C33239"/>
    <w:rsid w:val="00C34723"/>
    <w:rsid w:val="00C36149"/>
    <w:rsid w:val="00C4024B"/>
    <w:rsid w:val="00C50437"/>
    <w:rsid w:val="00C55180"/>
    <w:rsid w:val="00C617D1"/>
    <w:rsid w:val="00C63A40"/>
    <w:rsid w:val="00C71143"/>
    <w:rsid w:val="00C76780"/>
    <w:rsid w:val="00C76AAE"/>
    <w:rsid w:val="00C77FDD"/>
    <w:rsid w:val="00C95739"/>
    <w:rsid w:val="00C958D9"/>
    <w:rsid w:val="00C95E90"/>
    <w:rsid w:val="00CA770D"/>
    <w:rsid w:val="00CB0242"/>
    <w:rsid w:val="00CB032E"/>
    <w:rsid w:val="00CB1439"/>
    <w:rsid w:val="00CD0659"/>
    <w:rsid w:val="00CE0B84"/>
    <w:rsid w:val="00CE0CDD"/>
    <w:rsid w:val="00CE6CD7"/>
    <w:rsid w:val="00CF57F1"/>
    <w:rsid w:val="00D04FD2"/>
    <w:rsid w:val="00D1562C"/>
    <w:rsid w:val="00D3555B"/>
    <w:rsid w:val="00D36F83"/>
    <w:rsid w:val="00D42E31"/>
    <w:rsid w:val="00D644A5"/>
    <w:rsid w:val="00D654EF"/>
    <w:rsid w:val="00D6588C"/>
    <w:rsid w:val="00D658A5"/>
    <w:rsid w:val="00D6788B"/>
    <w:rsid w:val="00D74A95"/>
    <w:rsid w:val="00D7604A"/>
    <w:rsid w:val="00D76E52"/>
    <w:rsid w:val="00D83461"/>
    <w:rsid w:val="00D852E2"/>
    <w:rsid w:val="00D917D5"/>
    <w:rsid w:val="00DA2B4A"/>
    <w:rsid w:val="00DA6F0C"/>
    <w:rsid w:val="00DB4F45"/>
    <w:rsid w:val="00DB66B6"/>
    <w:rsid w:val="00DC6AD6"/>
    <w:rsid w:val="00DC7B0B"/>
    <w:rsid w:val="00DE7325"/>
    <w:rsid w:val="00DF17E1"/>
    <w:rsid w:val="00E0297E"/>
    <w:rsid w:val="00E25D90"/>
    <w:rsid w:val="00E34A4C"/>
    <w:rsid w:val="00E3749B"/>
    <w:rsid w:val="00E37D3B"/>
    <w:rsid w:val="00E42AAB"/>
    <w:rsid w:val="00E61413"/>
    <w:rsid w:val="00E7064E"/>
    <w:rsid w:val="00E72202"/>
    <w:rsid w:val="00E73919"/>
    <w:rsid w:val="00E857ED"/>
    <w:rsid w:val="00E85E98"/>
    <w:rsid w:val="00E86E82"/>
    <w:rsid w:val="00E91116"/>
    <w:rsid w:val="00E9319B"/>
    <w:rsid w:val="00E96C61"/>
    <w:rsid w:val="00EA0885"/>
    <w:rsid w:val="00EA2AF3"/>
    <w:rsid w:val="00EA502F"/>
    <w:rsid w:val="00EB1CCA"/>
    <w:rsid w:val="00EB2C42"/>
    <w:rsid w:val="00EC03FA"/>
    <w:rsid w:val="00EC237A"/>
    <w:rsid w:val="00ED2D6C"/>
    <w:rsid w:val="00ED6B12"/>
    <w:rsid w:val="00EE490F"/>
    <w:rsid w:val="00EE6ACC"/>
    <w:rsid w:val="00EF077D"/>
    <w:rsid w:val="00EF737C"/>
    <w:rsid w:val="00F02C99"/>
    <w:rsid w:val="00F039E0"/>
    <w:rsid w:val="00F10C31"/>
    <w:rsid w:val="00F11C83"/>
    <w:rsid w:val="00F1312E"/>
    <w:rsid w:val="00F165A3"/>
    <w:rsid w:val="00F205DF"/>
    <w:rsid w:val="00F21FAF"/>
    <w:rsid w:val="00F236C3"/>
    <w:rsid w:val="00F26F33"/>
    <w:rsid w:val="00F35B02"/>
    <w:rsid w:val="00F41980"/>
    <w:rsid w:val="00F4496E"/>
    <w:rsid w:val="00F50654"/>
    <w:rsid w:val="00F52503"/>
    <w:rsid w:val="00F547DD"/>
    <w:rsid w:val="00F54C3D"/>
    <w:rsid w:val="00F632D7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B160F"/>
    <w:rsid w:val="00FC1236"/>
    <w:rsid w:val="00FC2D18"/>
    <w:rsid w:val="00FC711B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555C"/>
  </w:style>
  <w:style w:type="paragraph" w:styleId="1">
    <w:name w:val="heading 1"/>
    <w:basedOn w:val="a"/>
    <w:next w:val="a"/>
    <w:link w:val="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7F6CB6"/>
    <w:pPr>
      <w:keepNext/>
      <w:bidi/>
      <w:spacing w:after="0" w:line="240" w:lineRule="auto"/>
      <w:outlineLvl w:val="1"/>
    </w:pPr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character" w:customStyle="1" w:styleId="2Char">
    <w:name w:val="عنوان 2 Char"/>
    <w:basedOn w:val="a0"/>
    <w:link w:val="2"/>
    <w:uiPriority w:val="9"/>
    <w:rsid w:val="007F6CB6"/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table" w:customStyle="1" w:styleId="GridTable4-Accent11">
    <w:name w:val="Grid Table 4 - Accent 11"/>
    <w:basedOn w:val="a1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ab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3Char">
    <w:name w:val="عنوان 3 Char"/>
    <w:basedOn w:val="a0"/>
    <w:link w:val="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a1"/>
    <w:next w:val="a7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c">
    <w:name w:val="annotation reference"/>
    <w:basedOn w:val="a0"/>
    <w:uiPriority w:val="99"/>
    <w:semiHidden/>
    <w:unhideWhenUsed/>
    <w:rsid w:val="00203989"/>
    <w:rPr>
      <w:sz w:val="16"/>
      <w:szCs w:val="16"/>
    </w:rPr>
  </w:style>
  <w:style w:type="paragraph" w:styleId="ad">
    <w:name w:val="annotation text"/>
    <w:basedOn w:val="a"/>
    <w:link w:val="Char2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d"/>
    <w:uiPriority w:val="99"/>
    <w:rsid w:val="00203989"/>
    <w:rPr>
      <w:sz w:val="20"/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203989"/>
    <w:rPr>
      <w:b/>
      <w:bCs/>
    </w:rPr>
  </w:style>
  <w:style w:type="character" w:customStyle="1" w:styleId="Char3">
    <w:name w:val="موضوع تعليق Char"/>
    <w:basedOn w:val="Char2"/>
    <w:link w:val="ae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a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670149"/>
    <w:pPr>
      <w:bidi/>
      <w:outlineLvl w:val="9"/>
    </w:pPr>
    <w:rPr>
      <w:rtl/>
    </w:rPr>
  </w:style>
  <w:style w:type="paragraph" w:styleId="20">
    <w:name w:val="toc 2"/>
    <w:basedOn w:val="a"/>
    <w:next w:val="a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670149"/>
    <w:rPr>
      <w:color w:val="4269BB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character" w:customStyle="1" w:styleId="Style1Char">
    <w:name w:val="Style1 Char"/>
    <w:basedOn w:val="a0"/>
    <w:link w:val="Style1"/>
    <w:locked/>
    <w:rsid w:val="002763D7"/>
    <w:rPr>
      <w:rFonts w:ascii="DIN NEXT™ ARABIC MEDIUM" w:hAnsi="DIN NEXT™ ARABIC MEDIUM" w:cs="DIN NEXT™ ARABIC MEDIUM"/>
      <w:b/>
      <w:color w:val="52B5C2"/>
      <w:sz w:val="28"/>
    </w:rPr>
  </w:style>
  <w:style w:type="paragraph" w:customStyle="1" w:styleId="Style1">
    <w:name w:val="Style1"/>
    <w:basedOn w:val="a"/>
    <w:link w:val="Style1Char"/>
    <w:qFormat/>
    <w:rsid w:val="002763D7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 w:cs="DIN NEXT™ ARABIC MEDIUM"/>
      <w:b/>
      <w:color w:val="52B5C2"/>
      <w:sz w:val="28"/>
    </w:rPr>
  </w:style>
  <w:style w:type="paragraph" w:styleId="af0">
    <w:name w:val="Balloon Text"/>
    <w:basedOn w:val="a"/>
    <w:link w:val="Char4"/>
    <w:uiPriority w:val="99"/>
    <w:semiHidden/>
    <w:unhideWhenUsed/>
    <w:rsid w:val="00FB1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FB160F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946FC1"/>
    <w:rPr>
      <w:color w:val="808080"/>
    </w:rPr>
  </w:style>
  <w:style w:type="character" w:customStyle="1" w:styleId="ts-alignment-element">
    <w:name w:val="ts-alignment-element"/>
    <w:basedOn w:val="a0"/>
    <w:rsid w:val="00946F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B84C80C9242473A9152762B9595610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6300AD-9BA3-45B1-A806-5B00F43A3D04}"/>
      </w:docPartPr>
      <w:docPartBody>
        <w:p w:rsidR="00145AD6" w:rsidRDefault="00E74DF7" w:rsidP="00E74DF7">
          <w:pPr>
            <w:pStyle w:val="4B84C80C9242473A9152762B95956106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170E2CF8BFBF43DAB8AC0F3A4D181B9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14C16E2-206A-4340-9DB3-3C6F06599851}"/>
      </w:docPartPr>
      <w:docPartBody>
        <w:p w:rsidR="00145AD6" w:rsidRDefault="00E74DF7" w:rsidP="00E74DF7">
          <w:pPr>
            <w:pStyle w:val="170E2CF8BFBF43DAB8AC0F3A4D181B98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F23CEA3A060346DAA3DA101029A7140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61631AC-6674-44FF-A713-42E4B25B3692}"/>
      </w:docPartPr>
      <w:docPartBody>
        <w:p w:rsidR="00145AD6" w:rsidRDefault="00E74DF7" w:rsidP="00E74DF7">
          <w:pPr>
            <w:pStyle w:val="F23CEA3A060346DAA3DA101029A7140C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8DA8DDBF31104AC4BD08C319B620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229B5-D008-4D0D-B8CF-F94FF1666D7A}"/>
      </w:docPartPr>
      <w:docPartBody>
        <w:p w:rsidR="00A94992" w:rsidRDefault="00F27C86" w:rsidP="00F27C86">
          <w:pPr>
            <w:pStyle w:val="8DA8DDBF31104AC4BD08C319B62013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92191B19FD3E497080E6821B428C4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547A2-19FA-4CDD-BE4B-2994EDAF75C7}"/>
      </w:docPartPr>
      <w:docPartBody>
        <w:p w:rsidR="00A94992" w:rsidRDefault="00F27C86" w:rsidP="00F27C86">
          <w:pPr>
            <w:pStyle w:val="92191B19FD3E497080E6821B428C4A2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5058"/>
    <w:rsid w:val="00000F5F"/>
    <w:rsid w:val="000C35E9"/>
    <w:rsid w:val="00145AD6"/>
    <w:rsid w:val="003805F5"/>
    <w:rsid w:val="005535EA"/>
    <w:rsid w:val="005F6E77"/>
    <w:rsid w:val="006A5DD6"/>
    <w:rsid w:val="00762536"/>
    <w:rsid w:val="008D47F0"/>
    <w:rsid w:val="008D6279"/>
    <w:rsid w:val="00992DD1"/>
    <w:rsid w:val="009E2FD8"/>
    <w:rsid w:val="009F3914"/>
    <w:rsid w:val="00A94992"/>
    <w:rsid w:val="00BE09E2"/>
    <w:rsid w:val="00CE23F2"/>
    <w:rsid w:val="00DE2F9C"/>
    <w:rsid w:val="00E25058"/>
    <w:rsid w:val="00E74DF7"/>
    <w:rsid w:val="00F27C86"/>
    <w:rsid w:val="00F6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27C86"/>
    <w:rPr>
      <w:color w:val="808080"/>
    </w:rPr>
  </w:style>
  <w:style w:type="character" w:customStyle="1" w:styleId="ts-alignment-element">
    <w:name w:val="ts-alignment-element"/>
    <w:basedOn w:val="a0"/>
    <w:rsid w:val="00F27C86"/>
  </w:style>
  <w:style w:type="paragraph" w:customStyle="1" w:styleId="4B84C80C9242473A9152762B959561061">
    <w:name w:val="4B84C80C9242473A9152762B959561061"/>
    <w:rsid w:val="00E74DF7"/>
    <w:rPr>
      <w:rFonts w:eastAsiaTheme="minorHAnsi"/>
      <w:kern w:val="0"/>
      <w14:ligatures w14:val="none"/>
    </w:rPr>
  </w:style>
  <w:style w:type="paragraph" w:customStyle="1" w:styleId="170E2CF8BFBF43DAB8AC0F3A4D181B981">
    <w:name w:val="170E2CF8BFBF43DAB8AC0F3A4D181B981"/>
    <w:rsid w:val="00E74DF7"/>
    <w:rPr>
      <w:rFonts w:eastAsiaTheme="minorHAnsi"/>
      <w:kern w:val="0"/>
      <w14:ligatures w14:val="none"/>
    </w:rPr>
  </w:style>
  <w:style w:type="paragraph" w:customStyle="1" w:styleId="F23CEA3A060346DAA3DA101029A7140C1">
    <w:name w:val="F23CEA3A060346DAA3DA101029A7140C1"/>
    <w:rsid w:val="00E74DF7"/>
    <w:rPr>
      <w:rFonts w:eastAsiaTheme="minorHAnsi"/>
      <w:kern w:val="0"/>
      <w14:ligatures w14:val="none"/>
    </w:rPr>
  </w:style>
  <w:style w:type="paragraph" w:customStyle="1" w:styleId="8DA8DDBF31104AC4BD08C319B620132C">
    <w:name w:val="8DA8DDBF31104AC4BD08C319B620132C"/>
    <w:rsid w:val="00F27C86"/>
    <w:rPr>
      <w:kern w:val="0"/>
      <w14:ligatures w14:val="none"/>
    </w:rPr>
  </w:style>
  <w:style w:type="paragraph" w:customStyle="1" w:styleId="92191B19FD3E497080E6821B428C4A26">
    <w:name w:val="92191B19FD3E497080E6821B428C4A26"/>
    <w:rsid w:val="00F27C86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BD60927-9982-44BA-8FED-8910A787E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328</Words>
  <Characters>187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76</cp:revision>
  <cp:lastPrinted>2023-12-27T08:28:00Z</cp:lastPrinted>
  <dcterms:created xsi:type="dcterms:W3CDTF">2022-11-22T07:59:00Z</dcterms:created>
  <dcterms:modified xsi:type="dcterms:W3CDTF">2024-06-3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00f9c85734910b2ef2dc4e190b7da35d1bcdb3df338fe73c6806568efdc34a</vt:lpwstr>
  </property>
</Properties>
</file>